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ห้อง</w:t>
      </w:r>
      <w:r>
        <w:t xml:space="preserve"> </w:t>
      </w:r>
      <w:r>
        <w:t xml:space="preserve">4</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09.49</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make like  I teach look yoohoo for  love to sew Sanders to but all back to allocate a lot of people to a newton we call it  Beijing Sub Center  but first what's the pillar industry for its Newton second how we can balance between economy and a space your balance and environment     we suggest our government to install Sanders alongside the history historical canal all the visitors can use VR or v o r reflect so if historical buildings or it is it used to be that building used to be governmental building in town Dynasty or Song Dynasty when they are enjoying the special experience their preference data has been connected to Urban operations center  and the other data like a transportation where the condition all population density are also collected to our Urban Operation Center roasted to merchants for the accurate marketing so the government for your planning and smes uh emerging based on those data and a 4 chain is sent to a government  we suggest them use this way to transfer the economic development from land finance to data Finance from demand driven economy to supply driven economy  besides industrial challenge well also facing the strategy from environmental pollution and the population Gathering relying on our Smart City applications  people cannot  of some Center  use this way to relieve the pressure of population Gathering because people can enjoy the Public Services in the downtown like healthy  medical or education or shopping we are integrate integrating different plannings make people can stay in several times Seth returns use this way to to relieve prior of downtown keep balance  our principal is a digitalization  stories tons mayor from Germany prior to Shane Jane ask me  how can we develop sustainability  District are locating between the biggest river Ryan River and the busiest   airport Frankfurt all kinds of developer senior geologically  after analyzing the air condition we find that we are facing the challenging  population structure   from from this information we can find that compared with the other cities are the most important nearby this 3 cities the pillar industry is manufacturing and dear economic growth it's almost just a 2 percentage is a relatively low     as for the population the structure more inserting 5 percentage of the population uh 165 years old or above and less than 10% of their population hold the bachelor degree or above so zero population structure unable it's unable to support and please just go I mean high tech industry  so we suggest there is 3 mayors    considering their status quo condition  actually Zia connected by the traditional infrastructure River Hiway and from 14 to 16 percentage of the population   those residents they are commuting from the Hopton to Frankfurt so yeah connected by input structure and by commuting and in this 3 tons zero Industries  Manufacturing or service or Logistics the intersected as well  we succeeded them we success to them connect lighting power their call their ebike when they are driving to their home they can receive the message for a minute home somebody will be visiting your home and a package has been already sent to their home and they can find available parking space and the electrical cost need to be recharging use this way I mean digital digitalization  connection to connect Enterprise home and the City  use this way to tackle the challenge of the Aging society and they need more Talent actually in Thailand we are facing the same challenge   the first principle   for all plannings we have to consider uncertainties but how can we transfer  negative impacts to positive impacts first we have to consider technological uncertainties   technology year by year we have to keep space for their development  our Thai government we spend much money for our next generation or at least 3 years later we will waste a lot of money second we have to consider operational uncertainties our communication operators can you 5G to benefit from data plan but actually g2d development of edge computing technology Urban residents can be real time interacting with the iot system with the urban parts and use this way it companies can find their space and I use this way City companies can reshape the business models for the more is there any doubting is our future desert a lot of distinguished guests have mentioned that however can you imagine if we the most valuable address in downtown a banker what's our potential growth for our next generation so we search suggest our Thai government  to set up but um but I mean the treaty agency for Big Data to establish faced data based development policy to protect our agent  thirdly all our ICT infrastructure is used to support our pillar industry  the industry is always changing maybe 5 years later our pillar industry could be manufacturing for cost so we need to leave space for each Improvement   our fifth principle is economic integration and    see here tourism Electronics or agricultural products all Logistics actually we have to compete with almost all capitals in Southeast Asia from yaqara pamper so what we can do we suggest Thailand governments to use some other applications this solutions to link isolated systems like tourism systems custom systems or transportation systems oh we can start from EC area use this way  the train most people make our residents be more smarter and use this way to support our pillar in the trees   secondly  relying on our Solutions strengthens a connection  between different cities and the original integration and a use this way to strengthen our comparative but Advantage Industries in Thailand and they receive our geopolitical parent increased Mutual Trust so where is the Peace   and tackle the challenges from non-traditional  public security like violate Criminal environmental population a pollution and can I meet a change   terrorism activities use this way to be integrated into a bigger supply chain expand our Market scale we need to consider our issues beyond our geopolitical    geographical Porter connect you for in the cities consider our stories from the world map connect 1 per  Jakarta anchor expand our Market is this way to relocate banker and Thailand in the in the big background of meccan river burner River and 1 better and 1 Road        we design philosophy     but you see these figures  we received a figure from 29 developing countries all around government I hosted this lecture in Beijing this this month  by Chinese Ministry of Commerce   we can find that property security business and a transportation a 3 main concerns for those 29 countries we also can find that  the demands from education ask ask care that so we need to make a customized The Proposal   we are not working alone  we are working with our partners we have our ACU accumulation just like a database  Data Center all lighting power  all communication Networks sander which urban planning company transportation planning company or industrial opening company all water or in ecology planning company from Amsterdam London Hong Kong or Frankfurt   we are always using international to oversee our story  last but not the least also want to mention some items   all my concerns  how about top level design but we cannot neglect just like like yesterday I talked with your officials from digital you calling me and the society Ministry  we need to Advocate our people  what you need to use our human resources  we can't get it they're smart from your information   from transportation secondly  if we want to construct a small City we need to digitalize our old information  if we don't know how the data so we need to integrate a node data and the new data   especially in the government our company has done that in China for more and more most of the morning 500 City or towns  the government businesses  thirdly some City can be digitalized   how about a Enterprise    currently a lot of area is dead they are developed by real estate developer Developers if Rose companies they are not smart they are not be digitalized how can they be involved to Smart City all kinds of operate Smart Park  or smart region     we are talking a top-level design  from the state level remote is a modest 802 Library design in China Pakistan Malaysia or Germany  but we can start our stories from eec we can start our story from isolated cities  sink  start a small that's challenge biotop level design that's all I want to share with you today thank you kupuna thank you   please remain on stage for your souvenir     hom Korean turn Club Dr n for digital          up do thank you very much joining us this afternoon the  1 DC   Korean Kong right sharing travel industry start up   for number call Facebook the role of startup app in Thailand's digital transformation how the country can benefit from right here link up great our next speaker is we Tangy country head of grab Thailand today he will speak about the role of startup in Thailand's digital transformation and how the country can benefit from ride hailing of grab Thailand he is responsible for leading business strategy and operations of grab in the market  he's also the 1 who drives grab success in Thailand and prior to joining grab we Chang spent more than 5 years in management consultancy he his experience spread uh spans the breadth of Industries including transport financial institutions and energy so please welcome we      very good afternoon and Saudi cup my name is V Tangy I'm the country head of  in Thailand   first part has always been a passion of mine um  when I graduated I graduated as with the transport engineering degree and post uh my first job is actually reach Singapore MRT where I work on the uh work on the trans uh construction and maintenance of the Railway track  even in management consulting and Investment Banking I continue to be involved in the transportation sector so um really transport is it really in my heart  how much that need  the present presentation today is the first time I'm going to present some of these materials but I hope you enjoy it I'm gonna start off with a bit of History  many thousand years ago  when we travel you know when people travel they use horse cuts post Caravans  and 1 of the most important route the Silk Road where culture exchanges trade is exchanged as well as technology and arts is integral of part of um the Silk Road trouble  the route takes 15,000 kilometer to try with the whole route  imagine saying goodbye to your family and friends and don't come and see them for 2 years  well things have changed  today using a car it takes a little over 7 7 days  oh almost 100 times faster and the impact is huge because now then the exchange of information change of Technology exchange of Arts Exchange of culture becomes more and more profound   in 1919 Henry Ford started the assembly line assembly line production  and it revolutionized the way cars are produced vehicles are produced where Henry Falls dream is everyone who can afford the car  and Henry Ford which is the Ford Tesla T more sorry Ford T model really drove the change  in the vehicle in the car industry that we see today   but   in the last 100 years um you know in 1919 you and in around the 1919 year a lot of the car companies that you see today started in those years  but really cars have not changed a lot you think about it yes cars have gotten faster you can go from zero to 100 kilometer power in 3 seconds now this  cuz I've got them more comfortable by most part  I'm not saying that being faster and convenient uh and and comfortable is not important because  2 things that we always work on a grab no getting people to the next Point quicker uh making sure transportation is more convenient and more comfortable  but really in the last 100 years we haven't seen a lot to changes in in in the class industry        if you ask a fresh graduate today what do you want to do with your money why do you want to buy when they get their first paycheck 34% of them said came up to to work  to work and I can save um for the rest of my life retirement is not the greatest concern only half of them say they're going to start saving to buy a house  but 83% of them say when they come out the first thing you want to buy is to buy a car and this is not just something you see in Bangkok or in Thailand and this is global phenomena every graduate who comes out the first thing they want to buy is to buy a car but things have started to change in many cities um in cities like Singapore or New York a lot of fresh graduates that come out and they don't think about buying a car anymore because cause like I think more and more expensive um there are a lot of alternative options for them to travel more effective and quicker as well       because over 10 million registered vehicles in Bangkok alone and you know the road in Bangkok  does not is not able to hold that many cars    well my friend from Uber showed a different number but I think we are almost the same  um on average people spend 70 hours in the traffic a year and that equates to 6 months  of your in your lifetime that you're stuck in a traffic but come on let's be honest both you and I know the 70 hours per year   is a very small number because if you travel in Bangkok to and from work you're going to start in the traffic or at least 2 hours a day and that's actually 50 60 hours a month um you know my friend from Greg actually helped me with this presentation and uh  you know we do want to make up numbers so we stick with this number but as I said I think in reality  the number is much worse so that 6 months that you start in traffic is probably 4 or 5 years in your lifetime start your traffic      most cities have begun to build the structures the buildings higher and higher you see skyscrapers building you see buildings packing more and more people you see Condominiums getting taller and taller  but 1 thing that didn't change  when when people travel the students have to travel on the 2D plane along that you when you travel from 1 place to another place you still need the space on the flat surface   so what happens while we are able to pack more and more people in a single building and if all the people here in that particular building want to drive you're going to have a big problem with the parking space on average  there's only 2 and a half parking space for 1,000 square feet of Office Space and even 1,000 office square feet office space you can easily put 20 30 people imagine if you have to put you know everyone drive to work or drive home  you can have half of your floor half of your buildings nothing but parking space      and what's why you know I want to show it's almost 36  that um that probably will not shock you  but for those of you who have bought the car will know the first thing you feel like buying a car no you go and test drive you do a lot of research you talk to your friend you talk to your family and then when you got the first car that comes in front of you the smell the the comfort that you get from that car wow that's a wow feeling but what happens after 1 month     95% of the time your car seats in the parking lot of the time   um    36 30% of the cars that you see on the road are actually circulating around for parking the car is really on the street most of them are just circling around can you look for parking and 12% of the bank of traffic actually bye the traffic    well some of these number is actually the number as you if you assume that you depreciate your car for 5 to 10 years this of       so what you need for you when you buy a car is it for convenience is it for status that's where grab comes in East right shed   is 1 less car on the road as simple as that are you able to share your car       I was I was rights have shown that on average  each of our grab right press 2 and a half passengers many cars on the street today you see have 1 driver with no passenger but all right typically have 2 and a half passenger   carbon footprint last year we reduced carbon footprint by 4 million kilograms  this is equal to 5,000 house turn on the light for 1 year this amount of carbon dioxide that be safe you know yeah   all drivers are also trade well trained we are very careful in selecting drivers and our our accident rate is 5 times lower than the national exit average number     1 of them in Singapore  and we reach 2 million rep share rights in 2 months rupture is essentially a pulling product  you pick up a passenger  and pick up a second passenger who's going on the same direction  and then you drop off either the passenger a passenger B feels depending who's near  well just imagine happens to travel to the same office every day and if you and your neighbor drive to work every day there's 2 cars going in the same route every day   imagine able to you have 1 call on this on the road and that's what Greg Sher is trying to do  obviously we need a better algorithm that that can match not just you and your neighbor but your name but you and your neighbor who is 5 5 houses down this down the street   a neighbor who's going to a building probably 2 blocks away not the same building so all these requires data and good algorithm     the few advantage to grab share that's it there's less car on the roads the passenger and passenger be today when they use grab share actually reduce the cost    by quite a bit at least 30% they'll save so passenger will save cost by using grab shares as well on the driver's side   because now the driver is carrying 2 passengers instead of 1 the driver was able to earn more as well so grab share is a product that benefits not just a road users the passengers as well as the drivers    the very proud of what 1 of the things that we are very   that something very focused on is about providing local solution to local problems     my boss Anthony um obviously  we all over execute we make sure  make sure we first of all you know wait at the right time at the with the right solution and then you come up with good execution strategy to make sure you execute your strategy well           every day I grabbed is say right bikes of data on a daily basis    the number of the the amount of data that we gather allow us to analyze the data knowing where the passengers travel where they're picking up where they drop certain routes are congested when certain routes uh you may flood during during a rainy season um you know and and analyzing data is not just on the back end we also do that on the live basis imagine right now you know half of Bangkok is raining right now  we can actually tell immediately   where which part of Bangkok is raining which part of Bangkok is short of cars please follow Bangkok this shot of drivers and we can then concentrate put our drivers our cars in those areas       last year grab um uh partnered with open traffic so open traffic is part of a platform that um is uh World Bank organizers um essentially we collaborate with World Bank to provide our data the World Bank free of cost um so that World Bank is able to analyze which part of the city which part of a village or which part which part of of    most susceptible to traffic   essentially we use the GPS data that we collect on a daily basis our cars our drivers whenever they travel they have GPS information and those information provide then the data to us which pass the World Bank and imagine that those data can then be passed on to many other parties including hospitals no emergency services that can then tell which are the best route to take  I want to spend a few more minutes on on open traffic partnership   so essentially how it works is  collection of data is from grab using the GPS data    and then the the data is being analyzed at the back end  the tower speed um you know how fast you travel where is congested and then with those data is passed on to used right now we have partnership with the government of Malaysia and government Philippines um and we continue to want to partner with other governments in Southeast Asia as we get more and more data  another example of traffic Manila traffic is as bad as Bangkok um you know it's a 58 million dollar a day problem and using our data that we shared with World Bank we came up with some interesting data you know we found that the best time to travel is on Monday morning at 400 a.m. well if you're able to wake up at 4:00 a.m. no that's the best time to travel  the worst time to travel is actually on Wednesday 7 p.m. the maximum speed on average is about 30 plus in in in uh in Philippines and it's about 55 in Singapore    in most dangerous intersection is actually at the essay in size 1 of the most uh 1 of of uh Manila you know and if you party these days are most dangerous to do so so these are interesting data that we continue to provide to the development of Southeast Asia partner with them and so that they can improve the traffic is uh traffic condition in in the cities    so where we are    I grabbed we continue to push the boundary find ways to increase the efficiency of travel we go continue to find ways to provide more convenient and comfortable services our customers  and increase the earnings of our partner drivers and we continue to use many things including um you know infrastructure that that this most mostly in the cloud system  and compatible to many of the of the system existing system out there   1 of the things that we did um where Nu is a self-driving car  uh is a research company right now and we actually partner with them in Singapore  and it's actually the first time that a passenger can uh self-driving vehicle  on grab   is is limited to certain area but you know there's a a research Center area that a person can book and actually get on a self-driving vehicle       so Where We Are going forward  right healing will continue to be  important for Thailand an important for for Southeast Asia that great we think a lot of the things that we are looking at the lot the future that we're seeing today you know we're talking about autonomous vehicle we're talking about electrical vehicle we talking of flying cars drones a lot of things are being already being developed a lot of things are already you know um is out there is just not being in the mass market yet if you look at how Tesla has built a huge uh plan in the US  and to produce battery um essentially reduce the cost of the battery uh car car operator batteries and that will actually increase the ownership along reduce the cost of ownership for most passengers more phones drivers  um so this is where we think we'll go right healing will continue to important where you want to reduce the number of vehicles on the street improve the life of of the people traveling and improve the life of our drivers  so I joined grab about 2 and a half years ago and since then there's been a a really interesting right um  you know every day is different every day is fun um I know out there there are young upcoming upstarts startup people who are already in startup people who are thinking about doing a startup people are thinking about joining a startup  I think my advice to you is very simple  find the ask yourself what problems you're trying to solve with your products and services  ask yourself what jobs your product and services is trying to do  and then craft your strategy and business model accordingly and your customers will come thank you for your time thank you for listening we  digital for  of speech was according to    all right thank you very much Mr V Tangy country head of grab Thailand  sharing economy sharing economy waku sharing economy opportunities and challenges cup from Cornett number    Mohit is the regional lead for the Strategic  practice across all Industries he's been working with Deo Consulting for 10 years and has worked in North America Western Europe and various parts of Asia including Singapore Hong Kong Indonesia Vietnam Malaysia Thailand China Korea and Japan now Mohit serves as executive director of monitor Deo Deo Consulting he will speak about sharing economy opportunities and challenges so please welcome Mohit mayor rotra        thank you   I guess personally the biggest challenge for me was really trying to figure out what to wear for this session  hey it's a Sunday and see to talk on a topic of digital so that you look relevant so I had to really dig my 1 of my old jeans put some holes in it even folded a bit I also understand uh I'm the last man standing between you and your Pleasant Sunday afternoon so I'll try and really talk about 3 key things today    by putting some taxonomy around around sharing economy to reflect on some of the global Trends not just in the b2c sharing economy also the B2B part of sharing economy and see talk through some of the specific perspectives on how we see governments shaping up and some of the Strategic directions governments are taking in Sharing economy  as we saw from the previous speakers uh earlier today it's clearly transforming how we move how we live and work   and uh how we consume and there are different kinds of responses different markets have taken we recently did an analysis and saw there were only 9 markets in the world that have built a formal response to see how we can scale up sharing economy lot of the responses today the size and scale of sharing economy is many a times in absence of a structured National policy to see how we can scale this up so it's really important when we put this into perspective to keep in mind what are the problems sharing economy is trying to solve for if you think about it some of the countries have built formal responses to address the the problem of youth unemployment some of the countries have built formal responses to drive productivity of various Industries     some of the countries have built formal responses to ensure income inequality related issues can be addressed  so while this is an emerging Trend that cannot be ignored I think those markets that take a step back and say we really need a national formal response to it clearly you're going to address some practical issues that that the regions are facing    so just from a from a taxonomy perspective  uh we try to keep the definition very simple by looking at the 9 Market that have developed a formal response to sharing economy there were a few common elements in there adding first is a clear acknowledgement that this is all about a socioeconomic system second realizing that sharing economy existed even before the digital platforms were there but trying to be explicit here and defining it on the back of digital platforms start  it's not just about individual oriented sharing economy but also the role businesses and governments are playing in in Sharing economy and lastly but very importantly it's all about increased utilization of assets and promoting access over ownership so when you keep that into perspective we we looked at Double clicking that broader definition into 3 key areas access to physical assets access to the whole intangible story and lastly but very importantly elements of good redistribution there   so if you keep that at the back of your mind the next question largely comes out on on how big this display can be so with those 3 key buckets about physical assets the intangibles and goods redistribution we say that by 2025 this is a 3.1 trillion dollar market  and a lot of that is growing on the back of a 270 billion as of as of last year so you you do the maths we are talking about 11x growth  that kicks in over the next 10 years now you could you could say a lot of that is coming on the back of some of the larger markets like China markets like the US and bunch of others so we said let's just run some numbers  1 of the emerging economies in Southeast Asia and see how does that Stack Up     so we did 2 kinds of analysis the first was to say how big this is for 1 of the markets in Southeast Asia and emerging economy and second let's talk about the whole issue around jobs  I mean clearly most of the markets in emerging Southeast Asia are thinking about youth unemployment as a big issue clearly lot becoming lot more prominent in in the urban urban side of the story so we said if you go go into bit more details for 1 of these markets if governments build a formal structured response to sharing economy and support not just the b2c but also the B2B side of sharing economy this is a potential to drive  1.5% increase in GDP for that particular Market  secondly if you look at the whole issue around employment  we said think about it from the perspective of Youth and the the non youth unemployment that exists clearly from an employment perspective and if you think about the size of the gig economy that's kicking through the region this is a potential  to drive 1.6 X the number of jobs in the gig economy but I think a lot depends on how the government policies are put together to develop a structured response to this whole game and again not just in the world of b2c but also in the world of B2B    there was a recent survey that was done to look at     and and and skills in this play so we realized that globally  slightly more than 65% of of the people surveyed  would want to share their assets and our and are ready to use shared assets and if you look at the numbers in Thailand the numbers are slightly bigger than the global averages so clearly there is a lot more willingness to do both sides of the story in terms of sharing and consuming shared assets   and Thailand ranks fifth in the world when it comes to the whole play around willingness to share assets  which means the grounds are very fertile for the market to look at how we want to develop a structured response to ensure that sharing economy could scale up faster then the bow clay that's happening at the moment  because clearly many of the markets around the world that are developing respond responses to sharing economy  have derived a lot of benefits from this  right from playing up the whole play around digital literacy in India that was the 1 promptly secondly if you look at the amount of income  you know a lot of markets talk about income inequality how in Netherlands the sharers generated additional income on the back of this  and we talk about jobs a lot of the governments are struggling with how many jobs that can be created with the current growth that that these markets are are delivering upon in the UK they're 5 million people that work in Sharing economy and lastly but very importantly for the greater good of the society if you think from a carbon emission perspective effective that's the other benefit sharing economy delivers and it's not just in the world of b2c   if you look at the world of B2B part of sharing economy and taking some numbers here think about the whole Logistics and the freight sector and the amount of of    the freight that comes back which is empty back hauls there was a study done which acknowledged that there's a 15% capacity Improvement for a market like China secondly if you look at the Whole Health Care sector clearly silver economy is rising and that's putting greater pressure on the overall Healthcare sector  the potential  for the medical equipments that exists and the unutilized capacity and improvements that can be done there  it's phenomenal  and lastly SMS which are the backbone of growth for majority of markets around the world the opportunity again to think about how SMS can leverage sharing economy and deliver better operational efficiency are some of the stats I wanted to call out to highlight   this is the huge potential that exists if you think through sharing economy not just from the lens of to see but also the B2B part of sharing economy  but clearly it's not going to happen by just bow their needs to be clear policies and Regulatory positionings that need to be taken to make all of this work  you know often the types of issues that get called upon our our elements of    protection of shared data elements that revolve around uh Insurance to promote trust in Sharing economy and lastly but very importantly the rights and safety nets of the Freelancers that exist imagine as more and more people shift towards the freelance or gig economy implications of that on the national Pension funds that exist imagine the size of the insurance sector how that's going to change with the rise of of sharing economy the whole issue around labor protection that many of the markets have and the implications of that what happens with the rise of sharing economy so I think those are Big Ticket heavy strategic debates that need to happen if you truly believe we want a greater share  of the price that sharing economy can Pacific purposes and there are specific problems people tend to solve for a choice that you will make if you think about sharing economy to all income inequality  will be very different from a regulatory     policy you will make if you're solving for productivity issues in the economy so it's very important to to say what is the problem we are trying to solve for and then work backwards around the set of choices you need to make to address some of these Big Ticket issues that sharing economy offers to to various countries   and clearly it's not going to happen just purely on the back of policies and regulations it's really important we think through the underlying digital infrastructure  that needs to be true to make all of this worth  and let me call out few elements of that  infrastructure that's geared to drive trust and inclusion infrastructure that allows cross-industry collaboration  you see elements of that in many markets with cross-industry data sandboxes and not just sandboxes that are industry Centric  thirdly the whole play around how do we spur local digital platforms and make it easier for them to talk to each other and lastly but very importantly promoting a cashless Society with initiatives that are slightly bigger and bolder 10 Pompey that you see over here  the 2 things I want to call out are are the stories the narratives that are being played out and some of the economies you see in markets like India and the UK everything around the digital identity which is an important enabler  to ensure the b2c and the B2B part of sharing economy scales up secondly elements that revolve around uh what we call apis to make it easier with once you publish National API standards that are cross-industry in nature to to allow greater collaboration amongst innovators and incumbents in the market place a combination of which is needed to scale up sharing economy and when you put all that into perspective what we believe are there are 5 things that need to be  to ensure that you can gain a greater share of the sharing economy price that out out there let me list those 5 out and then I'm going to double click on each 1 of them to talk through these in bit more detail and the kind of choices that you will need to make as you think through this story   the first is everything around policy and regulations you know very often there are policies and regulations that are get called upon and populist measures without realizing that actually if you think about policies and regulations from the lens of youth unemployment from the lens of driving productivity from the lens of strengthening a particular sector they could be very different outcomes that we can achieve which sharing economy than than than without  secondly element of direct Market participation if you think about where are the max maximum number of jobs and resources in a country it's with governments the question is what role governments can play in driving direct Market part patient can they be a role model to allow greater utilization of underutilized Assets in the government so direct Market participation you see elements of that in some countries where the governments are saying we owned a lot of land and space that's not necessarily used many a times we are willing to allow sharing of that land and space  from something as basic as co-working spaces to some of the other  more tangible assets that can be shared in this whole story so direct Market participation by state on Enterprises and by governments or an important element that need to be considered and debated to ensure scaling economy can be scaled up things around what is it the policies that we have for government employees as they think about travel What policies do we have  for underutilized equipment in state-owned Enterprises to drive greater growth of sharing economy   the third thing is is elements of literacy and awareness I guess the good news in Thailand being the shift in the world when it comes to  ability to share and ability to consume shared assets  makes  a nice story here but in many of the markets the whole play around literacy when it comes to trust safety security driving awareness not just in the b2c world which has been done really nicely by some of the bigger digital native companies that you heard earlier here today  but let's not forget the role the B2B players in Sharing economy and and how we need to think about supporting them from a literacy and awareness effective when it comes to the world of SMS and other large corporates that are thinking through this equation fourthly elements of innovation ecosystem you know often we think about if we build an ecosystem for digital that's good enough but I think we need to take a step back and and really call out what are the key elements that are required in that Innovation ecosystem  for us it comes down to the following Mega 3 items elements of ecosystem system that drive experience elements of ecosystems that drive offerings which is not just about being better faster cheaper  and lastly but very importantly elements of ecosystem that drive innovation in the way businesses are configured to drive that change    so fundamentally rethinking that how we drive that ecosystem  pleased that we can learn from elements that are prominent in South Korea to elements that are a prominent in Israel and and the various other markets are some of the things which will be really helpful to make this the sharing economy real and larger in in the marketplace and lastly that when it comes to additional infrastructure there are 2 things I want to call out here  do we have National API standards that drive cross-industry collaboration when it comes to to the whole whole play to make it easier for innovators to interact with governments and the larger corporate  and secondly the role digital identity can play in making this real very often the equation of digital identity is a classical Battleground between should the government drive digital identity partial be driven by private sector be driven by the or should it be driven by Banks and so and so forth so I think those are some of the hard questions and issues governments need to think about if they really want to solve not just address the greater price out there but Saul bigger issues that exist such as Youth and employment issues around productivity issues around income inequality issues around strengthening a particular sector on an industry so those were the 5 things I really wanted to summarize uh the presentation today to to call out specifically what needs to be true if we as a market want to gain a greater share of of the sharing economy the good news there are 9 other markets in the world that have developed their responses  the bad news each of these responses were unique to the markets and the choices they made what unique to the situation of those markets  and I think at the end of the day if you want to develop a structured response to sharing economy it's really about putting the elements of these 5 jigsaw puzzles a policies and regulations be direct Market participation  see literacy and awareness  Innovation ecosystem and lastly but very importantly the digital infrastructure  which is largely around identity and the whole world of apis  thank you      let you now we will be handing you your souvenir thank you for joining us digital Thailand Big Bang 2017      Nick up and said Thailand big Banks  home Bank for  Pro Lord application  future life  digital ecosystem digital community and smart digital Park Digital Playground take a broken base again hold on 1 second Bluetooth mini tripod travel kit super car charger  for   download application digital Thailand big Banks  for   digital Thailand Facebook live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ห้อง 4</dc:title>
  <dc:creator/>
  <cp:keywords/>
  <dcterms:created xsi:type="dcterms:W3CDTF">2025-05-20T06:27:07Z</dcterms:created>
  <dcterms:modified xsi:type="dcterms:W3CDTF">2025-05-20T06: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09.49 น.</vt:lpwstr>
  </property>
  <property fmtid="{D5CDD505-2E9C-101B-9397-08002B2CF9AE}" pid="3" name="subtitle">
    <vt:lpwstr/>
  </property>
</Properties>
</file>